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F11E2" w14:textId="2B21B3C2" w:rsidR="00BE2E62" w:rsidRPr="008A4371" w:rsidRDefault="00CC7AF5" w:rsidP="00FF19BC">
      <w:pPr>
        <w:rPr>
          <w:rFonts w:ascii="Play" w:hAnsi="Play"/>
        </w:rPr>
      </w:pPr>
      <w:r>
        <w:rPr>
          <w:rFonts w:ascii="Play" w:hAnsi="Play"/>
        </w:rPr>
        <w:t xml:space="preserve">1)(a) </w:t>
      </w:r>
      <w:r w:rsidR="00BE2E62" w:rsidRPr="008A4371">
        <w:rPr>
          <w:rFonts w:ascii="Play" w:hAnsi="Play"/>
        </w:rPr>
        <w:t xml:space="preserve">Let </w:t>
      </w:r>
      <m:oMath>
        <m:r>
          <w:rPr>
            <w:rFonts w:ascii="Cambria Math" w:hAnsi="Cambria Math"/>
          </w:rPr>
          <m:t>x &amp; θ</m:t>
        </m:r>
      </m:oMath>
      <w:r w:rsidR="00BE2E62" w:rsidRPr="008A4371">
        <w:rPr>
          <w:rFonts w:ascii="Play" w:hAnsi="Play"/>
        </w:rPr>
        <w:t xml:space="preserve"> be the displacement from the static equilibrium position, so that</w:t>
      </w:r>
      <w:r w:rsidR="00C851F4" w:rsidRPr="008A4371">
        <w:rPr>
          <w:rFonts w:ascii="Play" w:hAnsi="Play"/>
        </w:rPr>
        <w:t xml:space="preserve"> (assuming the mass of the </w:t>
      </w:r>
      <w:r w:rsidR="005A775E" w:rsidRPr="008A4371">
        <w:rPr>
          <w:rFonts w:ascii="Play" w:hAnsi="Play"/>
        </w:rPr>
        <w:t>link/</w:t>
      </w:r>
      <w:r w:rsidR="00C851F4" w:rsidRPr="008A4371">
        <w:rPr>
          <w:rFonts w:ascii="Play" w:hAnsi="Play"/>
        </w:rPr>
        <w:t>rod to be negligible)</w:t>
      </w:r>
      <w:r w:rsidR="00BE2E62" w:rsidRPr="008A4371">
        <w:rPr>
          <w:rFonts w:ascii="Play" w:hAnsi="Play"/>
        </w:rPr>
        <w:t>:</w:t>
      </w:r>
    </w:p>
    <w:p w14:paraId="7C81FF40" w14:textId="2D0D64C0" w:rsidR="005A775E" w:rsidRDefault="005A775E" w:rsidP="00FF19BC">
      <w:pPr>
        <w:rPr>
          <w:rFonts w:ascii="Play" w:hAnsi="Play"/>
        </w:rPr>
      </w:pPr>
    </w:p>
    <w:p w14:paraId="7D235129" w14:textId="0C81B5D7" w:rsidR="009B66B0" w:rsidRPr="008A4371" w:rsidRDefault="009B66B0" w:rsidP="00FF19BC">
      <w:pPr>
        <w:rPr>
          <w:rFonts w:ascii="Play" w:hAnsi="Play"/>
        </w:rPr>
      </w:pPr>
    </w:p>
    <w:p w14:paraId="004DEF82" w14:textId="7635D81A" w:rsidR="00BE2E62" w:rsidRPr="008A4371" w:rsidRDefault="00001FAD" w:rsidP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∑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60B5C6F3" w14:textId="34CD5797" w:rsidR="006A1727" w:rsidRPr="008A4371" w:rsidRDefault="00CE5DAD" w:rsidP="006A1727">
      <w:pPr>
        <w:rPr>
          <w:rFonts w:ascii="Play" w:hAnsi="Play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m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m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36FB8104" w14:textId="77777777" w:rsidR="00152FFE" w:rsidRDefault="00152FFE" w:rsidP="00FF19BC">
      <w:pPr>
        <w:rPr>
          <w:rFonts w:ascii="Play" w:hAnsi="Play"/>
        </w:rPr>
      </w:pPr>
    </w:p>
    <w:p w14:paraId="6137943F" w14:textId="77777777" w:rsidR="00152FFE" w:rsidRDefault="00152FFE" w:rsidP="00FF19BC">
      <w:pPr>
        <w:rPr>
          <w:rFonts w:ascii="Play" w:hAnsi="Play"/>
        </w:rPr>
      </w:pPr>
    </w:p>
    <w:p w14:paraId="25E70605" w14:textId="77777777" w:rsidR="00152FFE" w:rsidRDefault="00152FFE" w:rsidP="00FF19BC">
      <w:pPr>
        <w:rPr>
          <w:rFonts w:ascii="Play" w:hAnsi="Play"/>
        </w:rPr>
      </w:pPr>
    </w:p>
    <w:p w14:paraId="0E67B4A7" w14:textId="1E405AC5" w:rsidR="00BE2E62" w:rsidRPr="008A4371" w:rsidRDefault="00001FAD" w:rsidP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 xml:space="preserve"> 2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∑F</m:t>
          </m:r>
        </m:oMath>
      </m:oMathPara>
    </w:p>
    <w:p w14:paraId="316BF640" w14:textId="2DE7DD3B" w:rsidR="006A1727" w:rsidRPr="008A4371" w:rsidRDefault="00CE5DAD" w:rsidP="006A1727">
      <w:pPr>
        <w:rPr>
          <w:rFonts w:ascii="Play" w:hAnsi="Play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2m</m:t>
              </m:r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=-kx-c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m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A961550" w14:textId="77777777" w:rsidR="00152FFE" w:rsidRDefault="00152FFE" w:rsidP="00FF19BC">
      <w:pPr>
        <w:rPr>
          <w:rFonts w:ascii="Play" w:hAnsi="Play"/>
        </w:rPr>
      </w:pPr>
    </w:p>
    <w:p w14:paraId="71C852CE" w14:textId="77777777" w:rsidR="00152FFE" w:rsidRDefault="00152FFE" w:rsidP="00FF19BC">
      <w:pPr>
        <w:rPr>
          <w:rFonts w:ascii="Play" w:hAnsi="Play"/>
        </w:rPr>
      </w:pPr>
    </w:p>
    <w:p w14:paraId="0B1E57E5" w14:textId="77777777" w:rsidR="00152FFE" w:rsidRDefault="00152FFE" w:rsidP="00FF19BC">
      <w:pPr>
        <w:rPr>
          <w:rFonts w:ascii="Play" w:hAnsi="Play"/>
        </w:rPr>
      </w:pPr>
    </w:p>
    <w:p w14:paraId="561A9CE8" w14:textId="77777777" w:rsidR="00152FFE" w:rsidRDefault="00152FFE" w:rsidP="00FF19BC">
      <w:pPr>
        <w:rPr>
          <w:rFonts w:ascii="Play" w:hAnsi="Play"/>
        </w:rPr>
      </w:pPr>
    </w:p>
    <w:p w14:paraId="27B5663B" w14:textId="21EB2C99" w:rsidR="00454007" w:rsidRPr="008A4371" w:rsidRDefault="00001FAD" w:rsidP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 xml:space="preserve"> 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∑F</m:t>
          </m:r>
        </m:oMath>
      </m:oMathPara>
    </w:p>
    <w:p w14:paraId="3037B2A3" w14:textId="4AFC99B5" w:rsidR="00817873" w:rsidRPr="00817873" w:rsidRDefault="00CE5DAD" w:rsidP="00817873">
      <w:pPr>
        <w:rPr>
          <w:rFonts w:ascii="Play" w:hAnsi="Play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m</m:t>
              </m:r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=-kx-c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6AE06EF" w14:textId="594ABDD6" w:rsidR="008A4371" w:rsidRPr="008A4371" w:rsidRDefault="00FF19BC" w:rsidP="008A4371">
      <w:pPr>
        <w:rPr>
          <w:rFonts w:ascii="Play" w:hAnsi="Play"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9533BE5" wp14:editId="33A6AAAF">
                <wp:simplePos x="0" y="0"/>
                <wp:positionH relativeFrom="column">
                  <wp:posOffset>2179929</wp:posOffset>
                </wp:positionH>
                <wp:positionV relativeFrom="paragraph">
                  <wp:posOffset>957020</wp:posOffset>
                </wp:positionV>
                <wp:extent cx="1470355" cy="373075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470355" cy="373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D141C6" id="Rectangle 2" o:spid="_x0000_s1026" style="position:absolute;margin-left:171.65pt;margin-top:75.35pt;width:115.8pt;height:29.4pt;flip:y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" filled="f" strokecolor="black [3213]" strokeweight="1pt"/>
            </w:pict>
          </mc:Fallback>
        </mc:AlternateContent>
      </w:r>
      <w:r w:rsidR="008A4371" w:rsidRPr="008A4371">
        <w:rPr>
          <w:rFonts w:ascii="Play" w:hAnsi="Play"/>
        </w:rPr>
        <w:t xml:space="preserve">Substitu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8A4371" w:rsidRPr="008A4371">
        <w:rPr>
          <w:rFonts w:ascii="Play" w:hAnsi="Play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m</m:t>
            </m:r>
          </m:sub>
        </m:sSub>
      </m:oMath>
      <w:r w:rsidR="008A4371" w:rsidRPr="008A4371">
        <w:rPr>
          <w:rFonts w:ascii="Play" w:hAnsi="Play"/>
        </w:rPr>
        <w:t xml:space="preserve"> from equations 2 and 3 into 1:</w:t>
      </w:r>
    </w:p>
    <w:p w14:paraId="7B9FDFBC" w14:textId="3841186B" w:rsidR="00FB7554" w:rsidRPr="008A4371" w:rsidRDefault="00001FAD" w:rsidP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c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kx=-2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-c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-kx</m:t>
          </m:r>
        </m:oMath>
      </m:oMathPara>
    </w:p>
    <w:p w14:paraId="3452A1E7" w14:textId="153B6C69" w:rsidR="005A775E" w:rsidRPr="008A4371" w:rsidRDefault="008A4371" w:rsidP="005A775E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&amp;∵x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θ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3E51477E" w14:textId="06E3609E" w:rsidR="00BE2E62" w:rsidRPr="008A4371" w:rsidRDefault="008A4371" w:rsidP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L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w:rPr>
              <w:rFonts w:ascii="Cambria Math" w:hAnsi="Cambria Math"/>
            </w:rPr>
            <m:t>+Lc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w:rPr>
              <w:rFonts w:ascii="Cambria Math" w:hAnsi="Cambria Math"/>
            </w:rPr>
            <m:t>+Lkθ=0</m:t>
          </m:r>
        </m:oMath>
      </m:oMathPara>
    </w:p>
    <w:p w14:paraId="29F09B23" w14:textId="746B73EA" w:rsidR="00CC2D6B" w:rsidRPr="008A4371" w:rsidRDefault="00CC7AF5" w:rsidP="00CC2D6B">
      <w:pPr>
        <w:rPr>
          <w:rFonts w:ascii="Play" w:hAnsi="Play"/>
        </w:rPr>
      </w:pPr>
      <w:r>
        <w:rPr>
          <w:rFonts w:ascii="Play" w:hAnsi="Play"/>
        </w:rPr>
        <w:t xml:space="preserve">(b) </w:t>
      </w:r>
      <w:r w:rsidR="00CC2D6B" w:rsidRPr="008A4371">
        <w:rPr>
          <w:rFonts w:ascii="Play" w:hAnsi="Play"/>
        </w:rPr>
        <w:t xml:space="preserve">Let </w:t>
      </w:r>
      <m:oMath>
        <m:r>
          <w:rPr>
            <w:rFonts w:ascii="Cambria Math" w:hAnsi="Cambria Math"/>
          </w:rPr>
          <m:t>x &amp; θ</m:t>
        </m:r>
      </m:oMath>
      <w:r w:rsidR="00ED1569" w:rsidRPr="008A4371">
        <w:rPr>
          <w:rFonts w:ascii="Play" w:hAnsi="Play"/>
        </w:rPr>
        <w:t xml:space="preserve"> </w:t>
      </w:r>
      <w:r w:rsidR="001446E5" w:rsidRPr="008A4371">
        <w:rPr>
          <w:rFonts w:ascii="Play" w:hAnsi="Play"/>
        </w:rPr>
        <w:t xml:space="preserve">be </w:t>
      </w:r>
      <w:r w:rsidR="00ED1569" w:rsidRPr="008A4371">
        <w:rPr>
          <w:rFonts w:ascii="Play" w:hAnsi="Play"/>
        </w:rPr>
        <w:t xml:space="preserve">the displacement </w:t>
      </w:r>
      <w:r w:rsidR="002957B9" w:rsidRPr="008A4371">
        <w:rPr>
          <w:rFonts w:ascii="Play" w:hAnsi="Play"/>
        </w:rPr>
        <w:t>from the static equilibrium position</w:t>
      </w:r>
      <w:r w:rsidR="001446E5" w:rsidRPr="008A4371">
        <w:rPr>
          <w:rFonts w:ascii="Play" w:hAnsi="Play"/>
        </w:rPr>
        <w:t>, so that:</w:t>
      </w:r>
    </w:p>
    <w:p w14:paraId="619FA81C" w14:textId="02404282" w:rsidR="00473434" w:rsidRPr="008A4371" w:rsidRDefault="00473434" w:rsidP="00CC2D6B">
      <w:pPr>
        <w:rPr>
          <w:rFonts w:ascii="Play" w:hAnsi="Play"/>
        </w:rPr>
      </w:pPr>
    </w:p>
    <w:p w14:paraId="577CD27A" w14:textId="77777777" w:rsidR="009B66B0" w:rsidRPr="008A4371" w:rsidRDefault="009B66B0">
      <w:pPr>
        <w:rPr>
          <w:rFonts w:ascii="Play" w:hAnsi="Play"/>
        </w:rPr>
      </w:pPr>
    </w:p>
    <w:p w14:paraId="02CCFF2F" w14:textId="77777777" w:rsidR="009B66B0" w:rsidRPr="008A4371" w:rsidRDefault="009B66B0">
      <w:pPr>
        <w:rPr>
          <w:rFonts w:ascii="Play" w:hAnsi="Play"/>
        </w:rPr>
      </w:pPr>
    </w:p>
    <w:p w14:paraId="3C7D06F1" w14:textId="4C11B7B8" w:rsidR="009B66B0" w:rsidRPr="008A4371" w:rsidRDefault="009B66B0">
      <w:pPr>
        <w:rPr>
          <w:rFonts w:ascii="Play" w:hAnsi="Play"/>
        </w:rPr>
      </w:pPr>
    </w:p>
    <w:p w14:paraId="3909A977" w14:textId="649F1BE2" w:rsidR="002F4253" w:rsidRPr="008A4371" w:rsidRDefault="00001FA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J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w:rPr>
              <w:rFonts w:ascii="Cambria Math" w:hAnsi="Cambria Math"/>
            </w:rPr>
            <m:t>=∑M</m:t>
          </m:r>
        </m:oMath>
      </m:oMathPara>
    </w:p>
    <w:p w14:paraId="40D084C3" w14:textId="70FB4A1C" w:rsidR="00F440A6" w:rsidRPr="008A4371" w:rsidRDefault="00001FA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J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R</m:t>
          </m:r>
        </m:oMath>
      </m:oMathPara>
    </w:p>
    <w:p w14:paraId="2D16A56E" w14:textId="77777777" w:rsidR="00FF19BC" w:rsidRPr="00FF19BC" w:rsidRDefault="00001FAD" w:rsidP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&amp;∵θ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w:rPr>
              <w:rFonts w:ascii="Cambria Math" w:hAnsi="Cambria Math"/>
            </w:rPr>
            <m:t>&amp; J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F537352" w14:textId="635ACA7A" w:rsidR="00BB2BD8" w:rsidRPr="008A4371" w:rsidRDefault="00001FAD" w:rsidP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w:lastRenderedPageBreak/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J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7D42EC49" w14:textId="05C8F147" w:rsidR="00725D75" w:rsidRPr="008A4371" w:rsidRDefault="00001FA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 xml:space="preserve"> 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∑F</m:t>
          </m:r>
        </m:oMath>
      </m:oMathPara>
    </w:p>
    <w:p w14:paraId="08DCE638" w14:textId="6C58522B" w:rsidR="00CF68ED" w:rsidRPr="008A4371" w:rsidRDefault="00001FA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-kx-kx-c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</m:oMath>
      </m:oMathPara>
    </w:p>
    <w:p w14:paraId="17AB21FE" w14:textId="77777777" w:rsidR="00FF19BC" w:rsidRDefault="00001FAD" w:rsidP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⇒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c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2kx=0</m:t>
          </m:r>
        </m:oMath>
      </m:oMathPara>
    </w:p>
    <w:p w14:paraId="0BD3A2AD" w14:textId="28AE520E" w:rsidR="007D4DBB" w:rsidRPr="00FF19BC" w:rsidRDefault="00FF19BC" w:rsidP="00FF19BC">
      <w:pPr>
        <w:rPr>
          <w:rFonts w:ascii="Play" w:hAnsi="Play"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9F72249" wp14:editId="076DD5C1">
                <wp:simplePos x="0" y="0"/>
                <wp:positionH relativeFrom="column">
                  <wp:posOffset>2296973</wp:posOffset>
                </wp:positionH>
                <wp:positionV relativeFrom="paragraph">
                  <wp:posOffset>-443104</wp:posOffset>
                </wp:positionV>
                <wp:extent cx="1338681" cy="380390"/>
                <wp:effectExtent l="0" t="0" r="13970" b="1968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38681" cy="3803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559B2C" id="Rectangle 3" o:spid="_x0000_s1026" style="position:absolute;margin-left:180.85pt;margin-top:-34.9pt;width:105.4pt;height:29.95pt;flip:y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" filled="f" strokecolor="black [3213]" strokeweight="1pt"/>
            </w:pict>
          </mc:Fallback>
        </mc:AlternateContent>
      </w:r>
      <w:r w:rsidR="00E60491" w:rsidRPr="008A4371">
        <w:rPr>
          <w:rFonts w:ascii="Play" w:hAnsi="Play"/>
        </w:rPr>
        <w:t>2.</w:t>
      </w:r>
      <w:r w:rsidR="009C6DA3" w:rsidRPr="008A4371">
        <w:rPr>
          <w:rFonts w:ascii="Play" w:hAnsi="Play"/>
        </w:rPr>
        <w:t xml:space="preserve">On </w:t>
      </w:r>
      <w:r>
        <w:rPr>
          <w:rFonts w:ascii="Play" w:hAnsi="Play"/>
        </w:rPr>
        <w:t>impact, the initial conditions are:</w:t>
      </w:r>
      <w:r w:rsidRPr="00FF19BC">
        <w:rPr>
          <w:rFonts w:ascii="Play" w:hAnsi="Play"/>
          <w:noProof/>
        </w:rPr>
        <w:t xml:space="preserve"> </w:t>
      </w:r>
    </w:p>
    <w:p w14:paraId="5D719341" w14:textId="52A65958" w:rsidR="009C6DA3" w:rsidRPr="00FF19BC" w:rsidRDefault="00CE5DAD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w:rPr>
              <w:rFonts w:ascii="Cambria Math" w:hAnsi="Cambria Math"/>
            </w:rPr>
            <m:t xml:space="preserve">=0 </m:t>
          </m:r>
          <m:r>
            <m:rPr>
              <m:sty m:val="p"/>
            </m:rPr>
            <w:rPr>
              <w:rFonts w:ascii="Cambria Math" w:hAnsi="Cambria Math"/>
            </w:rPr>
            <m:t>m</m:t>
          </m:r>
        </m:oMath>
      </m:oMathPara>
    </w:p>
    <w:p w14:paraId="0FB4CC24" w14:textId="77C4665A" w:rsidR="007442FE" w:rsidRPr="008A4371" w:rsidRDefault="00CE5DAD">
      <w:pPr>
        <w:rPr>
          <w:rFonts w:ascii="Play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w:rPr>
              <w:rFonts w:ascii="Cambria Math" w:hAnsi="Cambria Math"/>
            </w:rPr>
            <m:t xml:space="preserve">=10 </m:t>
          </m:r>
          <m:r>
            <m:rPr>
              <m:sty m:val="p"/>
            </m:rPr>
            <w:rPr>
              <w:rFonts w:ascii="Cambria Math" w:hAnsi="Cambria Math"/>
            </w:rPr>
            <m:t xml:space="preserve">m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44978D4C" w14:textId="0006277F" w:rsidR="00E21793" w:rsidRPr="008A4371" w:rsidRDefault="00E21793" w:rsidP="00FF19BC">
      <w:pPr>
        <w:rPr>
          <w:rFonts w:ascii="Play" w:hAnsi="Play"/>
        </w:rPr>
      </w:pPr>
      <w:r w:rsidRPr="008A4371">
        <w:rPr>
          <w:rFonts w:ascii="Play" w:hAnsi="Play"/>
        </w:rPr>
        <w:t xml:space="preserve">Since the springs are in parallel, </w:t>
      </w:r>
      <w:r w:rsidR="00FF19BC">
        <w:rPr>
          <w:rFonts w:ascii="Play" w:hAnsi="Play"/>
        </w:rPr>
        <w:t>thus their equivalent stiffness,</w:t>
      </w:r>
      <w:r w:rsidRPr="008A4371">
        <w:rPr>
          <w:rFonts w:ascii="Play" w:hAnsi="Play"/>
        </w:rPr>
        <w:t xml:space="preserve"> </w:t>
      </w:r>
    </w:p>
    <w:p w14:paraId="4F4A60D4" w14:textId="71329D94" w:rsidR="00E73079" w:rsidRPr="008A4371" w:rsidRDefault="005A775E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 xml:space="preserve">k=40+40=80 </m:t>
          </m:r>
          <m:r>
            <m:rPr>
              <m:sty m:val="p"/>
            </m:rPr>
            <w:rPr>
              <w:rFonts w:ascii="Cambria Math" w:hAnsi="Cambria Math"/>
            </w:rPr>
            <m:t>kN</m:t>
          </m:r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33621A8" w14:textId="05FDD958" w:rsidR="008F33BC" w:rsidRPr="008A4371" w:rsidRDefault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</m:e>
          </m:rad>
          <m:r>
            <w:rPr>
              <w:rFonts w:ascii="Cambria Math" w:hAnsi="Cambria Math"/>
            </w:rPr>
            <m:t xml:space="preserve">=6.3245… </m:t>
          </m:r>
          <m:r>
            <m:rPr>
              <m:sty m:val="p"/>
            </m:rPr>
            <w:rPr>
              <w:rFonts w:ascii="Cambria Math" w:hAnsi="Cambria Math"/>
            </w:rPr>
            <m:t xml:space="preserve">rad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0B5C2987" w14:textId="38AA4D9B" w:rsidR="007B27EB" w:rsidRPr="008A4371" w:rsidRDefault="00FF19BC" w:rsidP="00FF19B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&amp;∵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2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25,298.22</m:t>
          </m:r>
          <m:r>
            <m:rPr>
              <m:sty m:val="p"/>
            </m:rPr>
            <w:rPr>
              <w:rFonts w:ascii="Cambria Math" w:hAnsi="Cambria Math"/>
            </w:rPr>
            <m:t xml:space="preserve"> N.s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D997561" w14:textId="102B4AD8" w:rsidR="00317954" w:rsidRPr="008A4371" w:rsidRDefault="00001FA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ζ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den>
          </m:f>
          <m:r>
            <w:rPr>
              <w:rFonts w:ascii="Cambria Math" w:hAnsi="Cambria Math"/>
            </w:rPr>
            <m:t>=0.79056</m:t>
          </m:r>
        </m:oMath>
      </m:oMathPara>
    </w:p>
    <w:p w14:paraId="11922AD0" w14:textId="51D35986" w:rsidR="00255C6A" w:rsidRPr="008A4371" w:rsidRDefault="00CE5DAD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ζ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 xml:space="preserve">=3.87306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rad s</m:t>
              </m:r>
              <m:ctrlPr>
                <w:rPr>
                  <w:rFonts w:ascii="Cambria Math" w:hAnsi="Cambria Math"/>
                  <w:i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5A154A8" w14:textId="69A6520D" w:rsidR="001A3E88" w:rsidRPr="008A4371" w:rsidRDefault="001A3E88">
      <w:pPr>
        <w:rPr>
          <w:rFonts w:ascii="Play" w:hAnsi="Play"/>
        </w:rPr>
      </w:pPr>
      <w:r w:rsidRPr="008A4371">
        <w:rPr>
          <w:rFonts w:ascii="Play" w:hAnsi="Play"/>
        </w:rPr>
        <w:t xml:space="preserve">Thus the system is underdamped, and the maximum displacement is reached when the velocity is zero, </w:t>
      </w:r>
      <w:r w:rsidR="002D35B1" w:rsidRPr="008A4371">
        <w:rPr>
          <w:rFonts w:ascii="Play" w:hAnsi="Play"/>
        </w:rPr>
        <w:t xml:space="preserve">thus solving for </w:t>
      </w:r>
      <m:oMath>
        <m:r>
          <w:rPr>
            <w:rFonts w:ascii="Cambria Math" w:hAnsi="Cambria Math"/>
          </w:rPr>
          <m:t>t</m:t>
        </m:r>
      </m:oMath>
      <w:r w:rsidR="00B31DCB" w:rsidRPr="008A4371">
        <w:rPr>
          <w:rFonts w:ascii="Play" w:hAnsi="Play"/>
        </w:rPr>
        <w:t>:</w:t>
      </w:r>
    </w:p>
    <w:p w14:paraId="3799796C" w14:textId="069C3863" w:rsidR="00786C67" w:rsidRPr="008A4371" w:rsidRDefault="00CE5DAD">
      <w:pPr>
        <w:rPr>
          <w:rFonts w:ascii="Play" w:hAnsi="Play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ζ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ϕ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e>
          </m:func>
          <m:r>
            <w:rPr>
              <w:rFonts w:ascii="Cambria Math" w:hAnsi="Cambria Math"/>
            </w:rPr>
            <m:t>-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ζ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ϕ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e>
          </m:func>
          <m:r>
            <w:rPr>
              <w:rFonts w:ascii="Cambria Math" w:hAnsi="Cambria Math"/>
            </w:rPr>
            <m:t>=0</m:t>
          </m:r>
        </m:oMath>
      </m:oMathPara>
    </w:p>
    <w:p w14:paraId="6C7BAB83" w14:textId="49F3A2EE" w:rsidR="002F0FCA" w:rsidRPr="006C6D6B" w:rsidRDefault="006C6D6B" w:rsidP="006C6D6B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ζ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+ϕ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d>
                </m:e>
              </m:func>
              <m:r>
                <w:rPr>
                  <w:rFonts w:ascii="Cambria Math" w:hAnsi="Cambria Math"/>
                </w:rPr>
                <m:t>-ζ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t+ϕ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22BE57C9" w14:textId="52A11597" w:rsidR="006C6D6B" w:rsidRPr="008A4371" w:rsidRDefault="006C6D6B" w:rsidP="006C6D6B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&amp;∵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ζ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≠0</m:t>
          </m:r>
        </m:oMath>
      </m:oMathPara>
    </w:p>
    <w:p w14:paraId="1147A72D" w14:textId="2D3C205B" w:rsidR="003C7724" w:rsidRPr="006C6D6B" w:rsidRDefault="00B31DCB" w:rsidP="006C6D6B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ϕ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fName>
            <m:e>
              <m:r>
                <w:rPr>
                  <w:rFonts w:ascii="Cambria Math" w:hAnsi="Cambria Math"/>
                </w:rPr>
                <m:t>-</m:t>
              </m:r>
            </m:e>
          </m:func>
          <m:r>
            <w:rPr>
              <w:rFonts w:ascii="Cambria Math" w:hAnsi="Cambria Math"/>
            </w:rPr>
            <m:t>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ϕ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r>
                <w:rPr>
                  <w:rFonts w:ascii="Cambria Math" w:hAnsi="Cambria Math"/>
                </w:rPr>
                <m:t>=0</m:t>
              </m:r>
            </m:e>
          </m:func>
        </m:oMath>
      </m:oMathPara>
    </w:p>
    <w:p w14:paraId="76B21A92" w14:textId="15D628BD" w:rsidR="006C6D6B" w:rsidRPr="008A4371" w:rsidRDefault="006C6D6B" w:rsidP="006C6D6B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t+ϕ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ϕ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e>
          </m:func>
        </m:oMath>
      </m:oMathPara>
    </w:p>
    <w:p w14:paraId="38ECECF5" w14:textId="23143636" w:rsidR="00B31DCB" w:rsidRPr="008A4371" w:rsidRDefault="00B31DCB" w:rsidP="00B31DCB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&amp; ϕ=0, ∵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45782B8" w14:textId="289DD478" w:rsidR="00A166A0" w:rsidRPr="008A4371" w:rsidRDefault="00B31DCB" w:rsidP="006C6D6B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</m:fNam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ζ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</m:oMath>
      </m:oMathPara>
    </w:p>
    <w:p w14:paraId="35311783" w14:textId="241E9A07" w:rsidR="002032E5" w:rsidRPr="008A4371" w:rsidRDefault="00001FAD" w:rsidP="006C6D6B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∴t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w:softHyphen/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a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ζ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</w:rPr>
            <m:t>s</m:t>
          </m:r>
        </m:oMath>
      </m:oMathPara>
    </w:p>
    <w:p w14:paraId="5C0C0120" w14:textId="7F57CC89" w:rsidR="009D0F4F" w:rsidRPr="008A4371" w:rsidRDefault="006C6D6B" w:rsidP="00032E13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∵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ζ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</m:sub>
              </m:sSub>
            </m:sup>
          </m:sSup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w:softHyphen/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max</m:t>
                          </m:r>
                        </m:sub>
                      </m:sSub>
                    </m:sub>
                  </m:sSub>
                </m:e>
              </m:d>
            </m:e>
          </m:func>
        </m:oMath>
      </m:oMathPara>
    </w:p>
    <w:p w14:paraId="0973A684" w14:textId="7E037F9E" w:rsidR="00FF4AFC" w:rsidRPr="006C6D6B" w:rsidRDefault="006C6D6B" w:rsidP="0093358F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 xml:space="preserve">&amp; </m:t>
          </m:r>
          <m:r>
            <w:rPr>
              <w:rFonts w:ascii="Cambria Math" w:hAnsi="Cambria Math"/>
            </w:rPr>
            <m:t>X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ζ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2.581937…</m:t>
          </m:r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m</m:t>
          </m:r>
        </m:oMath>
      </m:oMathPara>
    </w:p>
    <w:p w14:paraId="7556FC05" w14:textId="4978F9DD" w:rsidR="00FF4AFC" w:rsidRPr="008A4371" w:rsidRDefault="00FF4AFC" w:rsidP="006C6D6B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m</m:t>
          </m:r>
        </m:oMath>
      </m:oMathPara>
    </w:p>
    <w:p w14:paraId="6D369D91" w14:textId="3DF37579" w:rsidR="00E60491" w:rsidRPr="008A4371" w:rsidRDefault="003666AB" w:rsidP="00FF4AFC">
      <w:pPr>
        <w:rPr>
          <w:rFonts w:ascii="Play" w:hAnsi="Play"/>
        </w:rPr>
      </w:pPr>
      <w:bookmarkStart w:id="0" w:name="_GoBack"/>
      <w:bookmarkEnd w:id="0"/>
      <w:r w:rsidRPr="008A4371">
        <w:rPr>
          <w:rFonts w:ascii="Play" w:hAnsi="Play"/>
        </w:rPr>
        <w:lastRenderedPageBreak/>
        <w:t xml:space="preserve">3 </w:t>
      </w:r>
      <w:r w:rsidR="00E60491" w:rsidRPr="008A4371">
        <w:rPr>
          <w:rFonts w:ascii="Play" w:hAnsi="Play"/>
        </w:rPr>
        <w:t>a</w:t>
      </w:r>
      <w:r w:rsidRPr="008A4371">
        <w:rPr>
          <w:rFonts w:ascii="Play" w:hAnsi="Play"/>
        </w:rPr>
        <w:t>.</w:t>
      </w:r>
      <w:r w:rsidR="009A4B6B" w:rsidRPr="008A4371">
        <w:rPr>
          <w:rFonts w:ascii="Play" w:hAnsi="Play"/>
        </w:rPr>
        <w:t xml:space="preserve"> Since there are oscillations with exponentially decreasing amplitude, the system is underdamped.</w:t>
      </w:r>
      <w:r w:rsidR="00E87D77" w:rsidRPr="00E87D77">
        <w:rPr>
          <w:rFonts w:ascii="Play" w:hAnsi="Play"/>
          <w:noProof/>
        </w:rPr>
        <w:t xml:space="preserve"> </w:t>
      </w:r>
    </w:p>
    <w:p w14:paraId="680AE12A" w14:textId="1BAFC0B0" w:rsidR="000B600F" w:rsidRPr="008A4371" w:rsidRDefault="00804F22">
      <w:pPr>
        <w:rPr>
          <w:rFonts w:ascii="Play" w:hAnsi="Play"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36B36FD0" wp14:editId="0511C1D6">
                <wp:simplePos x="0" y="0"/>
                <wp:positionH relativeFrom="column">
                  <wp:posOffset>2787091</wp:posOffset>
                </wp:positionH>
                <wp:positionV relativeFrom="paragraph">
                  <wp:posOffset>779449</wp:posOffset>
                </wp:positionV>
                <wp:extent cx="548640" cy="204825"/>
                <wp:effectExtent l="0" t="0" r="22860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548640" cy="2048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F164CC" id="Rectangle 1" o:spid="_x0000_s1026" style="position:absolute;margin-left:219.45pt;margin-top:61.35pt;width:43.2pt;height:16.15pt;flip:y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" filled="f" strokecolor="black [3213]" strokeweight="1pt"/>
            </w:pict>
          </mc:Fallback>
        </mc:AlternateContent>
      </w:r>
      <w:r w:rsidR="000B600F" w:rsidRPr="008A4371">
        <w:rPr>
          <w:rFonts w:ascii="Play" w:hAnsi="Play"/>
        </w:rPr>
        <w:t>b.</w:t>
      </w:r>
    </w:p>
    <w:p w14:paraId="02A1240B" w14:textId="7A4987E5" w:rsidR="00E87D77" w:rsidRDefault="00023EBA" w:rsidP="00E87D77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δ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=</m:t>
              </m:r>
            </m:e>
          </m:func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2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ζ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ζ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5EBE48E4" w14:textId="4CEEDD00" w:rsidR="009629A2" w:rsidRPr="008A4371" w:rsidRDefault="00001FAD" w:rsidP="00804F22">
      <w:pPr>
        <w:jc w:val="center"/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ζ=0.10965</m:t>
          </m:r>
        </m:oMath>
      </m:oMathPara>
    </w:p>
    <w:p w14:paraId="0A03D7AD" w14:textId="0FF7766F" w:rsidR="00B8087C" w:rsidRPr="008A4371" w:rsidRDefault="00E87D77">
      <w:pPr>
        <w:rPr>
          <w:rFonts w:ascii="Play" w:hAnsi="Play"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89B8BE0" wp14:editId="05B33F57">
                <wp:simplePos x="0" y="0"/>
                <wp:positionH relativeFrom="column">
                  <wp:posOffset>2947987</wp:posOffset>
                </wp:positionH>
                <wp:positionV relativeFrom="paragraph">
                  <wp:posOffset>893445</wp:posOffset>
                </wp:positionV>
                <wp:extent cx="962025" cy="204825"/>
                <wp:effectExtent l="0" t="0" r="28575" b="241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962025" cy="2048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C2D48E" id="Rectangle 7" o:spid="_x0000_s1026" style="position:absolute;margin-left:232.1pt;margin-top:70.35pt;width:75.75pt;height:16.15pt;flip:y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" filled="f" strokecolor="black [3213]" strokeweight="1pt"/>
            </w:pict>
          </mc:Fallback>
        </mc:AlternateContent>
      </w:r>
      <w:r w:rsidR="00B8087C" w:rsidRPr="008A4371">
        <w:rPr>
          <w:rFonts w:ascii="Play" w:hAnsi="Play"/>
        </w:rPr>
        <w:t>c.</w:t>
      </w:r>
    </w:p>
    <w:p w14:paraId="1603A9DC" w14:textId="0E1A214D" w:rsidR="00C5665D" w:rsidRPr="008A4371" w:rsidRDefault="00CE5DAD">
      <w:pPr>
        <w:rPr>
          <w:rFonts w:ascii="Play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 xml:space="preserve">=0.2 </m:t>
          </m:r>
          <m:r>
            <m:rPr>
              <m:sty m:val="p"/>
            </m:rPr>
            <w:rPr>
              <w:rFonts w:ascii="Cambria Math" w:hAnsi="Cambria Math"/>
            </w:rPr>
            <m:t>s</m:t>
          </m:r>
        </m:oMath>
      </m:oMathPara>
    </w:p>
    <w:p w14:paraId="709C2D35" w14:textId="0108E066" w:rsidR="00B8087C" w:rsidRPr="008A4371" w:rsidRDefault="00001FAD" w:rsidP="00792093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2π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=10π </m:t>
          </m:r>
          <m:r>
            <m:rPr>
              <m:sty m:val="p"/>
            </m:rPr>
            <w:rPr>
              <w:rFonts w:ascii="Cambria Math" w:hAnsi="Cambria Math"/>
            </w:rPr>
            <m:t xml:space="preserve">rad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47DD6D5A" w14:textId="70711412" w:rsidR="00C5665D" w:rsidRPr="008A4371" w:rsidRDefault="00001FAD" w:rsidP="00792093">
      <w:pPr>
        <w:rPr>
          <w:rFonts w:ascii="Play" w:hAnsi="Play"/>
          <w:b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ζ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/>
            </w:rPr>
            <m:t xml:space="preserve">=31.6065 </m:t>
          </m:r>
          <m:r>
            <m:rPr>
              <m:sty m:val="p"/>
            </m:rPr>
            <w:rPr>
              <w:rFonts w:ascii="Cambria Math" w:hAnsi="Cambria Math"/>
            </w:rPr>
            <m:t xml:space="preserve">rad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381FC05" w14:textId="49C543C7" w:rsidR="00D559F1" w:rsidRPr="008A4371" w:rsidRDefault="00E87D77">
      <w:pPr>
        <w:rPr>
          <w:rFonts w:ascii="Play" w:hAnsi="Play"/>
          <w:bCs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76A456B0" wp14:editId="26EBCD19">
                <wp:simplePos x="0" y="0"/>
                <wp:positionH relativeFrom="column">
                  <wp:posOffset>2614613</wp:posOffset>
                </wp:positionH>
                <wp:positionV relativeFrom="paragraph">
                  <wp:posOffset>1898333</wp:posOffset>
                </wp:positionV>
                <wp:extent cx="1104900" cy="204825"/>
                <wp:effectExtent l="0" t="0" r="19050" b="2413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104900" cy="2048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D0EB3" id="Rectangle 9" o:spid="_x0000_s1026" style="position:absolute;margin-left:205.9pt;margin-top:149.5pt;width:87pt;height:16.15pt;flip:y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" filled="f" strokecolor="black [3213]" strokeweight="1pt"/>
            </w:pict>
          </mc:Fallback>
        </mc:AlternateContent>
      </w: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81B2B14" wp14:editId="01CFA5B4">
                <wp:simplePos x="0" y="0"/>
                <wp:positionH relativeFrom="column">
                  <wp:posOffset>2814638</wp:posOffset>
                </wp:positionH>
                <wp:positionV relativeFrom="paragraph">
                  <wp:posOffset>1336358</wp:posOffset>
                </wp:positionV>
                <wp:extent cx="952500" cy="204825"/>
                <wp:effectExtent l="0" t="0" r="19050" b="2413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952500" cy="2048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77009E" id="Rectangle 8" o:spid="_x0000_s1026" style="position:absolute;margin-left:221.65pt;margin-top:105.25pt;width:75pt;height:16.15pt;flip:y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" filled="f" strokecolor="black [3213]" strokeweight="1pt"/>
            </w:pict>
          </mc:Fallback>
        </mc:AlternateContent>
      </w:r>
      <w:r w:rsidR="0016666E" w:rsidRPr="008A4371">
        <w:rPr>
          <w:rFonts w:ascii="Play" w:hAnsi="Play"/>
          <w:bCs/>
        </w:rPr>
        <w:t>d.</w:t>
      </w:r>
    </w:p>
    <w:p w14:paraId="445CE3EC" w14:textId="2E3FD333" w:rsidR="006F1D8F" w:rsidRPr="008A4371" w:rsidRDefault="00001FA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 xml:space="preserve">∵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</m:e>
          </m:rad>
        </m:oMath>
      </m:oMathPara>
    </w:p>
    <w:p w14:paraId="351A84B3" w14:textId="7250540E" w:rsidR="006F1D8F" w:rsidRPr="008A4371" w:rsidRDefault="00001FA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&amp; m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00</m:t>
              </m:r>
            </m:num>
            <m:den>
              <m:r>
                <w:rPr>
                  <w:rFonts w:ascii="Cambria Math" w:hAnsi="Cambria Math"/>
                </w:rPr>
                <m:t>g</m:t>
              </m:r>
            </m:den>
          </m:f>
        </m:oMath>
      </m:oMathPara>
    </w:p>
    <w:p w14:paraId="71F1CA11" w14:textId="3CEBBE32" w:rsidR="00FB7D5E" w:rsidRPr="008A4371" w:rsidRDefault="00001FA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k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m=50.9159</m:t>
          </m:r>
          <m:r>
            <m:rPr>
              <m:sty m:val="p"/>
            </m:rPr>
            <w:rPr>
              <w:rFonts w:ascii="Cambria Math" w:hAnsi="Cambria Math"/>
            </w:rPr>
            <m:t xml:space="preserve">kN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492C6501" w14:textId="26F16305" w:rsidR="00460B1A" w:rsidRPr="008A4371" w:rsidRDefault="00CE5DAD">
      <w:pPr>
        <w:rPr>
          <w:rFonts w:ascii="Play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2m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3221.8654</m:t>
          </m:r>
          <m:r>
            <m:rPr>
              <m:sty m:val="p"/>
            </m:rPr>
            <w:rPr>
              <w:rFonts w:ascii="Cambria Math" w:hAnsi="Cambria Math"/>
            </w:rPr>
            <m:t xml:space="preserve"> N.s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42D8DDC5" w14:textId="7666E62F" w:rsidR="00FB7D5E" w:rsidRPr="00E87D77" w:rsidRDefault="00001FA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c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 xml:space="preserve">ζ=353.2775 </m:t>
          </m:r>
          <m:r>
            <m:rPr>
              <m:sty m:val="p"/>
            </m:rPr>
            <w:rPr>
              <w:rFonts w:ascii="Cambria Math" w:hAnsi="Cambria Math"/>
            </w:rPr>
            <m:t xml:space="preserve">N.s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499906F" w14:textId="55E192B0" w:rsidR="00E87D77" w:rsidRPr="008A4371" w:rsidRDefault="00E87D77">
      <w:pPr>
        <w:rPr>
          <w:rFonts w:ascii="Play" w:hAnsi="Play"/>
        </w:rPr>
      </w:pPr>
    </w:p>
    <w:sectPr w:rsidR="00E87D77" w:rsidRPr="008A4371">
      <w:footerReference w:type="even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0E0556" w14:textId="77777777" w:rsidR="00CE5DAD" w:rsidRDefault="00CE5DAD" w:rsidP="00725D75">
      <w:pPr>
        <w:spacing w:after="0" w:line="240" w:lineRule="auto"/>
      </w:pPr>
      <w:r>
        <w:separator/>
      </w:r>
    </w:p>
  </w:endnote>
  <w:endnote w:type="continuationSeparator" w:id="0">
    <w:p w14:paraId="229E61AE" w14:textId="77777777" w:rsidR="00CE5DAD" w:rsidRDefault="00CE5DAD" w:rsidP="00725D75">
      <w:pPr>
        <w:spacing w:after="0" w:line="240" w:lineRule="auto"/>
      </w:pPr>
      <w:r>
        <w:continuationSeparator/>
      </w:r>
    </w:p>
  </w:endnote>
  <w:endnote w:type="continuationNotice" w:id="1">
    <w:p w14:paraId="376F87E4" w14:textId="77777777" w:rsidR="00CE5DAD" w:rsidRDefault="00CE5D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2647615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526770" w14:textId="4F35B433" w:rsidR="00FF19BC" w:rsidRDefault="00FF19BC" w:rsidP="00FF19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2927434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F9126E0" w14:textId="27ED6647" w:rsidR="00FF19BC" w:rsidRDefault="00FF19BC" w:rsidP="00FF19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t xml:space="preserve">Page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NUMPAGES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89582107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F31684" w14:textId="6344E68D" w:rsidR="00FF19BC" w:rsidRDefault="00FF19BC" w:rsidP="00FF19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70FABC3" w14:textId="77777777" w:rsidR="00FF19BC" w:rsidRDefault="00FF19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7730004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F6654C" w14:textId="67A3A10B" w:rsidR="00FF19BC" w:rsidRDefault="00FF19BC" w:rsidP="00FF19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6C6D6B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76A274AB" w14:textId="77777777" w:rsidR="00FF19BC" w:rsidRDefault="00FF19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083040" w14:textId="77777777" w:rsidR="00CE5DAD" w:rsidRDefault="00CE5DAD" w:rsidP="00725D75">
      <w:pPr>
        <w:spacing w:after="0" w:line="240" w:lineRule="auto"/>
      </w:pPr>
      <w:r>
        <w:separator/>
      </w:r>
    </w:p>
  </w:footnote>
  <w:footnote w:type="continuationSeparator" w:id="0">
    <w:p w14:paraId="33F2D98B" w14:textId="77777777" w:rsidR="00CE5DAD" w:rsidRDefault="00CE5DAD" w:rsidP="00725D75">
      <w:pPr>
        <w:spacing w:after="0" w:line="240" w:lineRule="auto"/>
      </w:pPr>
      <w:r>
        <w:continuationSeparator/>
      </w:r>
    </w:p>
  </w:footnote>
  <w:footnote w:type="continuationNotice" w:id="1">
    <w:p w14:paraId="70A6B070" w14:textId="77777777" w:rsidR="00CE5DAD" w:rsidRDefault="00CE5D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90672"/>
    <w:multiLevelType w:val="hybridMultilevel"/>
    <w:tmpl w:val="F8F0CE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D4BB3"/>
    <w:multiLevelType w:val="hybridMultilevel"/>
    <w:tmpl w:val="C8D077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zEwtzQ2MjMxtbBQ0lEKTi0uzszPAykwqgUAIkEdlywAAAA="/>
  </w:docVars>
  <w:rsids>
    <w:rsidRoot w:val="00E60491"/>
    <w:rsid w:val="00001FAD"/>
    <w:rsid w:val="00023EBA"/>
    <w:rsid w:val="00027F24"/>
    <w:rsid w:val="00032E13"/>
    <w:rsid w:val="0003339C"/>
    <w:rsid w:val="00067307"/>
    <w:rsid w:val="000804AF"/>
    <w:rsid w:val="00085724"/>
    <w:rsid w:val="00087862"/>
    <w:rsid w:val="000A5325"/>
    <w:rsid w:val="000B600F"/>
    <w:rsid w:val="000C3224"/>
    <w:rsid w:val="000F588E"/>
    <w:rsid w:val="00116E89"/>
    <w:rsid w:val="0012751B"/>
    <w:rsid w:val="00130CDB"/>
    <w:rsid w:val="00135DA7"/>
    <w:rsid w:val="00137F39"/>
    <w:rsid w:val="00143A79"/>
    <w:rsid w:val="001446E5"/>
    <w:rsid w:val="00152FFE"/>
    <w:rsid w:val="00161CB0"/>
    <w:rsid w:val="0016666E"/>
    <w:rsid w:val="001763A6"/>
    <w:rsid w:val="001A1D0B"/>
    <w:rsid w:val="001A3E88"/>
    <w:rsid w:val="001D2DBF"/>
    <w:rsid w:val="001F3D76"/>
    <w:rsid w:val="001F738E"/>
    <w:rsid w:val="002032E5"/>
    <w:rsid w:val="002313DF"/>
    <w:rsid w:val="002345E5"/>
    <w:rsid w:val="00246BE3"/>
    <w:rsid w:val="00254E34"/>
    <w:rsid w:val="0025510E"/>
    <w:rsid w:val="00255C6A"/>
    <w:rsid w:val="0028329C"/>
    <w:rsid w:val="00287A86"/>
    <w:rsid w:val="002957B9"/>
    <w:rsid w:val="002A3D7E"/>
    <w:rsid w:val="002C3BE6"/>
    <w:rsid w:val="002D35B1"/>
    <w:rsid w:val="002E31BC"/>
    <w:rsid w:val="002F0FCA"/>
    <w:rsid w:val="002F2D25"/>
    <w:rsid w:val="002F4253"/>
    <w:rsid w:val="00317954"/>
    <w:rsid w:val="003229BF"/>
    <w:rsid w:val="003249A0"/>
    <w:rsid w:val="0033790B"/>
    <w:rsid w:val="00354D86"/>
    <w:rsid w:val="003641B4"/>
    <w:rsid w:val="003666AB"/>
    <w:rsid w:val="00367F7F"/>
    <w:rsid w:val="00371D78"/>
    <w:rsid w:val="00376CA6"/>
    <w:rsid w:val="00377C5B"/>
    <w:rsid w:val="003826CA"/>
    <w:rsid w:val="00391FC1"/>
    <w:rsid w:val="00397374"/>
    <w:rsid w:val="003C7724"/>
    <w:rsid w:val="003D4075"/>
    <w:rsid w:val="003D450F"/>
    <w:rsid w:val="003E23B4"/>
    <w:rsid w:val="0040029F"/>
    <w:rsid w:val="00404DE4"/>
    <w:rsid w:val="00404F61"/>
    <w:rsid w:val="00414746"/>
    <w:rsid w:val="004440E7"/>
    <w:rsid w:val="00454007"/>
    <w:rsid w:val="00460258"/>
    <w:rsid w:val="0046049D"/>
    <w:rsid w:val="00460B1A"/>
    <w:rsid w:val="00460E65"/>
    <w:rsid w:val="00473434"/>
    <w:rsid w:val="00476B49"/>
    <w:rsid w:val="00483889"/>
    <w:rsid w:val="004B52F4"/>
    <w:rsid w:val="004C62E4"/>
    <w:rsid w:val="004C77A2"/>
    <w:rsid w:val="0050684A"/>
    <w:rsid w:val="0051012B"/>
    <w:rsid w:val="0054735B"/>
    <w:rsid w:val="00554829"/>
    <w:rsid w:val="00583B80"/>
    <w:rsid w:val="00591416"/>
    <w:rsid w:val="005974E0"/>
    <w:rsid w:val="005A775E"/>
    <w:rsid w:val="005D2CE1"/>
    <w:rsid w:val="005E290C"/>
    <w:rsid w:val="005E58E7"/>
    <w:rsid w:val="005F7F1B"/>
    <w:rsid w:val="00641914"/>
    <w:rsid w:val="00660129"/>
    <w:rsid w:val="0066112F"/>
    <w:rsid w:val="0067562B"/>
    <w:rsid w:val="00684E52"/>
    <w:rsid w:val="006A1727"/>
    <w:rsid w:val="006C4985"/>
    <w:rsid w:val="006C6D6B"/>
    <w:rsid w:val="006D1338"/>
    <w:rsid w:val="006E0262"/>
    <w:rsid w:val="006F1D8F"/>
    <w:rsid w:val="006F278B"/>
    <w:rsid w:val="006F36D1"/>
    <w:rsid w:val="007053E7"/>
    <w:rsid w:val="00711EFF"/>
    <w:rsid w:val="00720E6B"/>
    <w:rsid w:val="00725D75"/>
    <w:rsid w:val="007442FE"/>
    <w:rsid w:val="00752491"/>
    <w:rsid w:val="0075409E"/>
    <w:rsid w:val="00754200"/>
    <w:rsid w:val="007661B6"/>
    <w:rsid w:val="00780C9B"/>
    <w:rsid w:val="00786C67"/>
    <w:rsid w:val="00792093"/>
    <w:rsid w:val="00794D49"/>
    <w:rsid w:val="00796236"/>
    <w:rsid w:val="007A4C20"/>
    <w:rsid w:val="007B149E"/>
    <w:rsid w:val="007B27EB"/>
    <w:rsid w:val="007B543A"/>
    <w:rsid w:val="007C4130"/>
    <w:rsid w:val="007D4DBB"/>
    <w:rsid w:val="007F322B"/>
    <w:rsid w:val="007F5DCC"/>
    <w:rsid w:val="00801B74"/>
    <w:rsid w:val="00804D50"/>
    <w:rsid w:val="00804F22"/>
    <w:rsid w:val="00817873"/>
    <w:rsid w:val="00832B55"/>
    <w:rsid w:val="0084439A"/>
    <w:rsid w:val="00872D9B"/>
    <w:rsid w:val="00876605"/>
    <w:rsid w:val="0089087A"/>
    <w:rsid w:val="0089703E"/>
    <w:rsid w:val="008A4371"/>
    <w:rsid w:val="008A6A59"/>
    <w:rsid w:val="008A7982"/>
    <w:rsid w:val="008B5EC6"/>
    <w:rsid w:val="008D48C6"/>
    <w:rsid w:val="008D72E5"/>
    <w:rsid w:val="008F33BC"/>
    <w:rsid w:val="00907BEB"/>
    <w:rsid w:val="00912C6D"/>
    <w:rsid w:val="0091345A"/>
    <w:rsid w:val="0092674F"/>
    <w:rsid w:val="0093358F"/>
    <w:rsid w:val="0094236B"/>
    <w:rsid w:val="00943597"/>
    <w:rsid w:val="00947637"/>
    <w:rsid w:val="00950AE7"/>
    <w:rsid w:val="009537AF"/>
    <w:rsid w:val="009629A2"/>
    <w:rsid w:val="00991000"/>
    <w:rsid w:val="009A4B6B"/>
    <w:rsid w:val="009A681B"/>
    <w:rsid w:val="009B379E"/>
    <w:rsid w:val="009B66B0"/>
    <w:rsid w:val="009C6DA3"/>
    <w:rsid w:val="009C795D"/>
    <w:rsid w:val="009D0F4F"/>
    <w:rsid w:val="009F45D6"/>
    <w:rsid w:val="00A04857"/>
    <w:rsid w:val="00A0767A"/>
    <w:rsid w:val="00A166A0"/>
    <w:rsid w:val="00A30984"/>
    <w:rsid w:val="00A800D1"/>
    <w:rsid w:val="00AB1305"/>
    <w:rsid w:val="00AC02AE"/>
    <w:rsid w:val="00AD0E8F"/>
    <w:rsid w:val="00AE1F2F"/>
    <w:rsid w:val="00AF3B80"/>
    <w:rsid w:val="00B31DCB"/>
    <w:rsid w:val="00B4255E"/>
    <w:rsid w:val="00B431C1"/>
    <w:rsid w:val="00B538B4"/>
    <w:rsid w:val="00B54E42"/>
    <w:rsid w:val="00B551C8"/>
    <w:rsid w:val="00B55EA3"/>
    <w:rsid w:val="00B8087C"/>
    <w:rsid w:val="00B824AF"/>
    <w:rsid w:val="00B86530"/>
    <w:rsid w:val="00B8674B"/>
    <w:rsid w:val="00B93E12"/>
    <w:rsid w:val="00BB2BD8"/>
    <w:rsid w:val="00BC7A33"/>
    <w:rsid w:val="00BE2E62"/>
    <w:rsid w:val="00BF7976"/>
    <w:rsid w:val="00C063D8"/>
    <w:rsid w:val="00C12057"/>
    <w:rsid w:val="00C137A7"/>
    <w:rsid w:val="00C144A9"/>
    <w:rsid w:val="00C20D1E"/>
    <w:rsid w:val="00C236EC"/>
    <w:rsid w:val="00C4539F"/>
    <w:rsid w:val="00C5665D"/>
    <w:rsid w:val="00C60B5A"/>
    <w:rsid w:val="00C72B54"/>
    <w:rsid w:val="00C851F4"/>
    <w:rsid w:val="00CA4DC5"/>
    <w:rsid w:val="00CC2D6B"/>
    <w:rsid w:val="00CC575B"/>
    <w:rsid w:val="00CC7AF5"/>
    <w:rsid w:val="00CD56EB"/>
    <w:rsid w:val="00CE1279"/>
    <w:rsid w:val="00CE5DAD"/>
    <w:rsid w:val="00CF3FB6"/>
    <w:rsid w:val="00CF68ED"/>
    <w:rsid w:val="00D03093"/>
    <w:rsid w:val="00D072C3"/>
    <w:rsid w:val="00D36C7D"/>
    <w:rsid w:val="00D46F78"/>
    <w:rsid w:val="00D559F1"/>
    <w:rsid w:val="00D76DC7"/>
    <w:rsid w:val="00D833BF"/>
    <w:rsid w:val="00DA5024"/>
    <w:rsid w:val="00DB08B0"/>
    <w:rsid w:val="00DB6ED2"/>
    <w:rsid w:val="00DB7576"/>
    <w:rsid w:val="00DD4DD5"/>
    <w:rsid w:val="00DD6D6B"/>
    <w:rsid w:val="00DE12AA"/>
    <w:rsid w:val="00E04D3F"/>
    <w:rsid w:val="00E05FA1"/>
    <w:rsid w:val="00E07073"/>
    <w:rsid w:val="00E21793"/>
    <w:rsid w:val="00E50402"/>
    <w:rsid w:val="00E5583C"/>
    <w:rsid w:val="00E55D27"/>
    <w:rsid w:val="00E60491"/>
    <w:rsid w:val="00E70F34"/>
    <w:rsid w:val="00E73079"/>
    <w:rsid w:val="00E737A5"/>
    <w:rsid w:val="00E87D77"/>
    <w:rsid w:val="00EA2078"/>
    <w:rsid w:val="00EA6506"/>
    <w:rsid w:val="00EB5D80"/>
    <w:rsid w:val="00EC7414"/>
    <w:rsid w:val="00ED1569"/>
    <w:rsid w:val="00ED7169"/>
    <w:rsid w:val="00F16F93"/>
    <w:rsid w:val="00F22F8A"/>
    <w:rsid w:val="00F41146"/>
    <w:rsid w:val="00F431A2"/>
    <w:rsid w:val="00F440A6"/>
    <w:rsid w:val="00F57315"/>
    <w:rsid w:val="00F74431"/>
    <w:rsid w:val="00F7633F"/>
    <w:rsid w:val="00F9210D"/>
    <w:rsid w:val="00FB7449"/>
    <w:rsid w:val="00FB7554"/>
    <w:rsid w:val="00FB7643"/>
    <w:rsid w:val="00FB7D5E"/>
    <w:rsid w:val="00FD3704"/>
    <w:rsid w:val="00FF177C"/>
    <w:rsid w:val="00FF19BC"/>
    <w:rsid w:val="00FF4AFC"/>
    <w:rsid w:val="00FF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8B58D"/>
  <w15:chartTrackingRefBased/>
  <w15:docId w15:val="{994FBD3E-E48D-9F4A-A25D-3F67625E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7D5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25D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D75"/>
  </w:style>
  <w:style w:type="paragraph" w:styleId="Footer">
    <w:name w:val="footer"/>
    <w:basedOn w:val="Normal"/>
    <w:link w:val="FooterChar"/>
    <w:uiPriority w:val="99"/>
    <w:unhideWhenUsed/>
    <w:rsid w:val="00725D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D75"/>
  </w:style>
  <w:style w:type="character" w:styleId="PageNumber">
    <w:name w:val="page number"/>
    <w:basedOn w:val="DefaultParagraphFont"/>
    <w:uiPriority w:val="99"/>
    <w:semiHidden/>
    <w:unhideWhenUsed/>
    <w:rsid w:val="00725D75"/>
  </w:style>
  <w:style w:type="character" w:styleId="CommentReference">
    <w:name w:val="annotation reference"/>
    <w:basedOn w:val="DefaultParagraphFont"/>
    <w:uiPriority w:val="99"/>
    <w:semiHidden/>
    <w:unhideWhenUsed/>
    <w:rsid w:val="00F763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3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3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3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3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33F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33F"/>
    <w:rPr>
      <w:rFonts w:ascii="Arial" w:hAnsi="Arial" w:cs="Arial"/>
      <w:sz w:val="18"/>
      <w:szCs w:val="18"/>
    </w:rPr>
  </w:style>
  <w:style w:type="paragraph" w:styleId="ListParagraph">
    <w:name w:val="List Paragraph"/>
    <w:basedOn w:val="Normal"/>
    <w:uiPriority w:val="34"/>
    <w:qFormat/>
    <w:rsid w:val="00DB75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545B"/>
    <w:rsid w:val="006D545B"/>
    <w:rsid w:val="0083771D"/>
    <w:rsid w:val="009337C2"/>
    <w:rsid w:val="00BC0AF7"/>
    <w:rsid w:val="00D14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4AB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Patel</dc:creator>
  <cp:keywords/>
  <dc:description/>
  <cp:lastModifiedBy>Ibrahim</cp:lastModifiedBy>
  <cp:revision>22</cp:revision>
  <dcterms:created xsi:type="dcterms:W3CDTF">2019-03-18T09:10:00Z</dcterms:created>
  <dcterms:modified xsi:type="dcterms:W3CDTF">2019-03-23T04:12:00Z</dcterms:modified>
</cp:coreProperties>
</file>